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rPr>
          <w:bCs/>
          <w:b/>
        </w:rPr>
        <w:t xml:space="preserve">Cover Letter</w:t>
      </w:r>
    </w:p>
    <w:p>
      <w:pPr>
        <w:pStyle w:val="FirstParagraph"/>
      </w:pPr>
      <w:r>
        <w:t xml:space="preserve">John Doe</w:t>
      </w:r>
      <w:r>
        <w:br/>
      </w:r>
      <w:r>
        <w:t xml:space="preserve">Av. Presidente Vargas, 456</w:t>
      </w:r>
      <w:r>
        <w:br/>
      </w:r>
      <w:r>
        <w:t xml:space="preserve">Rio de Janeiro, RJ - Brazil</w:t>
      </w:r>
      <w:r>
        <w:br/>
      </w:r>
      <w:r>
        <w:t xml:space="preserve">+(55) 21 98765-4321</w:t>
      </w:r>
      <w:r>
        <w:br/>
      </w:r>
      <w:r>
        <w:t xml:space="preserve">johndoe@email.com</w:t>
      </w:r>
    </w:p>
    <w:bookmarkEnd w:id="20"/>
    <w:p>
      <w:pPr>
        <w:pStyle w:val="BodyText"/>
      </w:pPr>
      <w:r>
        <w:t xml:space="preserve">April 5, 2024</w:t>
      </w:r>
    </w:p>
    <w:p>
      <w:pPr>
        <w:pStyle w:val="BodyText"/>
      </w:pPr>
      <w:r>
        <w:rPr>
          <w:bCs/>
          <w:b/>
        </w:rPr>
        <w:t xml:space="preserve">Human Resources Department</w:t>
      </w:r>
      <w:r>
        <w:br/>
      </w:r>
      <w:r>
        <w:t xml:space="preserve">Empresa Química do Brasil</w:t>
      </w:r>
      <w:r>
        <w:br/>
      </w:r>
      <w:r>
        <w:t xml:space="preserve">Rua das Flores, 123</w:t>
      </w:r>
      <w:r>
        <w:br/>
      </w:r>
      <w:r>
        <w:t xml:space="preserve">Rio de Janeiro, RJ - Brazil</w:t>
      </w:r>
    </w:p>
    <w:bookmarkStart w:id="21" w:name="X28cab9026a12feb508a538c91e5b7dd62aa1574"/>
    <w:p>
      <w:pPr>
        <w:pStyle w:val="Heading2"/>
      </w:pPr>
      <w:r>
        <w:t xml:space="preserve">Subject: Cover Letter for the Chemist Position in Brazil Rio de Janeiro</w:t>
      </w:r>
    </w:p>
    <w:p>
      <w:pPr>
        <w:pStyle w:val="FirstParagraph"/>
      </w:pPr>
      <w:r>
        <w:t xml:space="preserve">Dear Hiring Manager,</w:t>
      </w:r>
    </w:p>
    <w:p>
      <w:pPr>
        <w:pStyle w:val="BodyText"/>
      </w:pPr>
      <w:r>
        <w:t xml:space="preserve">As a dedicated and skilled Chemist with over a decade of experience in analytical research, process optimization, and sustainable chemical solutions, I am excited to apply for the Chemist position at your esteemed organization in Brazil Rio de Janeiro. This opportunity aligns perfectly with my professional goals and passion for advancing scientific innovation while contributing to the vibrant chemical industry of this dynamic city.</w:t>
      </w:r>
    </w:p>
    <w:p>
      <w:pPr>
        <w:pStyle w:val="BodyText"/>
      </w:pPr>
      <w:r>
        <w:t xml:space="preserve">My academic background in Chemistry from the Federal University of Rio de Janeiro (UFRJ) provided a strong foundation in both theoretical and applied sciences, complemented by hands-on laboratory training at the renowned Instituto de Química. This experience, combined with my work in multinational chemical firms across South America, has equipped me to thrive in environments that demand precision, creativity, and a commitment to excellence. I am particularly drawn to this role because of the unique opportunities Rio de Janeiro offers—its strategic location as a hub for chemical research, its growing emphasis on environmental sustainability, and its thriving industrial sector.</w:t>
      </w:r>
    </w:p>
    <w:p>
      <w:pPr>
        <w:pStyle w:val="BodyText"/>
      </w:pPr>
      <w:r>
        <w:t xml:space="preserve">Throughout my career as a Chemist, I have specialized in developing and implementing analytical methodologies to ensure product quality and regulatory compliance. For instance, at XYZ Laboratories in São Paulo, I led a project to optimize the synthesis of biodegradable polymers, reducing production costs by 18% while meeting stringent Brazilian environmental standards. This work not only showcased my technical expertise but also highlighted my ability to collaborate with cross-functional teams and adapt to evolving industry challenges.</w:t>
      </w:r>
    </w:p>
    <w:p>
      <w:pPr>
        <w:pStyle w:val="BodyText"/>
      </w:pPr>
      <w:r>
        <w:t xml:space="preserve">In Brazil Rio de Janeiro, where the chemical industry plays a pivotal role in both economic and environmental spheres, I am eager to contribute my skills in analytical chemistry, process development, and regulatory compliance. My experience with ISO 17025 standards and familiarity with Brazilian legislation such as the National Environmental Policy (Lei 6938/81) position me to support your organization’s goals of innovation and sustainability. I am particularly interested in exploring opportunities to contribute to projects that align with Brazil’s national priorities, such as green chemistry initiatives or the development of locally sourced materials.</w:t>
      </w:r>
    </w:p>
    <w:p>
      <w:pPr>
        <w:pStyle w:val="BodyText"/>
      </w:pPr>
      <w:r>
        <w:t xml:space="preserve">What sets me apart as a Chemist is my ability to bridge laboratory science with real-world applications. Whether it’s designing experiments, interpreting complex data, or mentoring junior scientists, I approach every task with curiosity and a commitment to excellence. For example, during my tenure at ABC Chemicals in Belo Horizonte, I developed a novel method for detecting trace contaminants in water samples that was later adopted by local municipalities to improve public health outcomes. This achievement reinforced my belief that chemistry has the power to create tangible, positive change.</w:t>
      </w:r>
    </w:p>
    <w:p>
      <w:pPr>
        <w:pStyle w:val="BodyText"/>
      </w:pPr>
      <w:r>
        <w:t xml:space="preserve">Working in Brazil Rio de Janeiro would allow me to leverage my expertise while immersing myself in the cultural and professional opportunities of this iconic city. The combination of Rio’s academic institutions, such as UFRJ and PUC-Rio, with its industrial centers like the Industrial Park of Duque de Caxias, creates a fertile ground for collaboration and innovation. I am particularly inspired by the city’s efforts to balance economic growth with environmental stewardship, and I am eager to contribute to initiatives that reflect this vision.</w:t>
      </w:r>
    </w:p>
    <w:p>
      <w:pPr>
        <w:pStyle w:val="BodyText"/>
      </w:pPr>
      <w:r>
        <w:t xml:space="preserve">In addition to my technical skills, I bring a strong work ethic, adaptability, and a deep respect for teamwork. I thrive in fast-paced environments where problem-solving and critical thinking are paramount. My ability to communicate complex scientific concepts clearly—whether through presentations, reports, or hands-on training—has consistently fostered positive outcomes in my previous roles. I am confident that these qualities will enable me to make meaningful contributions to your team.</w:t>
      </w:r>
    </w:p>
    <w:p>
      <w:pPr>
        <w:pStyle w:val="BodyText"/>
      </w:pPr>
      <w:r>
        <w:t xml:space="preserve">Thank you for considering my application for the Chemist position in Brazil Rio de Janeiro. I would welcome the opportunity to discuss how my background, skills, and enthusiasm align with your organization’s mission. Please feel free to contact me at +(55) 21 98765-4321 or johndoe@email.com at your convenience. I am available for an interview at your earliest opportunity and look forward to the possibility of contributing to the continued success of your company.</w:t>
      </w:r>
    </w:p>
    <w:p>
      <w:pPr>
        <w:pStyle w:val="BodyText"/>
      </w:pPr>
      <w:r>
        <w:t xml:space="preserve">Sincerely,</w:t>
      </w:r>
    </w:p>
    <w:p>
      <w:pPr>
        <w:pStyle w:val="BodyText"/>
      </w:pPr>
      <w:r>
        <w:rPr>
          <w:bCs/>
          <w:b/>
        </w:rP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Brazil Rio de Janeiro</dc:title>
  <dc:creator/>
  <dc:language>en</dc:language>
  <cp:keywords/>
  <dcterms:created xsi:type="dcterms:W3CDTF">2026-07-23T10:45:06Z</dcterms:created>
  <dcterms:modified xsi:type="dcterms:W3CDTF">2026-07-23T10:45:06Z</dcterms:modified>
</cp:coreProperties>
</file>

<file path=docProps/custom.xml><?xml version="1.0" encoding="utf-8"?>
<Properties xmlns="http://schemas.openxmlformats.org/officeDocument/2006/custom-properties" xmlns:vt="http://schemas.openxmlformats.org/officeDocument/2006/docPropsVTypes"/>
</file>